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4092E66F" w:rsidR="00F4525C" w:rsidRDefault="00984752" w:rsidP="009B61E5">
          <w:pPr>
            <w:pStyle w:val="VCAADocumenttitle"/>
          </w:pPr>
          <w:r w:rsidRPr="00984752">
            <w:t>Unit 1, Outcome 1 – Journal Entries (The Breakfast Club)</w:t>
          </w:r>
        </w:p>
      </w:sdtContent>
    </w:sdt>
    <w:tbl>
      <w:tblPr>
        <w:tblStyle w:val="TableGrid5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700"/>
        <w:gridCol w:w="1700"/>
        <w:gridCol w:w="1701"/>
        <w:gridCol w:w="1757"/>
        <w:gridCol w:w="1757"/>
        <w:gridCol w:w="1757"/>
        <w:gridCol w:w="1523"/>
        <w:gridCol w:w="1524"/>
        <w:gridCol w:w="1524"/>
        <w:gridCol w:w="1524"/>
        <w:gridCol w:w="1464"/>
        <w:gridCol w:w="1465"/>
        <w:gridCol w:w="1465"/>
      </w:tblGrid>
      <w:tr w:rsidR="00984752" w:rsidRPr="00984752" w14:paraId="2AF141C3" w14:textId="77777777" w:rsidTr="00984752">
        <w:trPr>
          <w:cantSplit/>
          <w:trHeight w:val="130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1282505" w14:textId="77777777" w:rsidR="00984752" w:rsidRPr="00984752" w:rsidRDefault="00984752" w:rsidP="0098475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98475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1C20EFF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the character’s feelings and thoughts on each day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36A34EBE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ores the reasons behind the character’s thoughts and actions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10B1B5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alyses events from the movie</w:t>
            </w:r>
          </w:p>
        </w:tc>
        <w:tc>
          <w:tcPr>
            <w:tcW w:w="17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57E28B2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aries tense to suit different parts of the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13EC1A7F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variety of connectives and conjunctions throughout the text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C127D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escriptive adverbs.</w:t>
            </w:r>
          </w:p>
          <w:p w14:paraId="04225BAB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proofErr w:type="gramStart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alked</w:t>
            </w:r>
            <w:proofErr w:type="gramEnd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quickly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, 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almost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finished)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236C90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ntegrates detailed notes into the plan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B08A80E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ext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0623EF7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A65B8F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1340B0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5A55B36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ostrophes for contractions (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don’t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 and possession (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am’s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  <w:p w14:paraId="33A8CDBB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6DE951BA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Varies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sentence types</w:t>
            </w:r>
          </w:p>
        </w:tc>
      </w:tr>
      <w:tr w:rsidR="00984752" w:rsidRPr="00984752" w14:paraId="2D3278B2" w14:textId="77777777" w:rsidTr="00984752">
        <w:trPr>
          <w:cantSplit/>
          <w:trHeight w:val="132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4748C9E" w14:textId="77777777" w:rsidR="00984752" w:rsidRPr="00984752" w:rsidRDefault="00984752" w:rsidP="0098475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0643346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unts a series of events for each day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5B3E5DA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a backstory for events from the movie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9BFB1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irect quotes from the movie</w:t>
            </w:r>
          </w:p>
        </w:tc>
        <w:tc>
          <w:tcPr>
            <w:tcW w:w="17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FD0510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past tense throughout the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69B810E0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nnectives between sentence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6C5EF4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e character’s actions.</w:t>
            </w:r>
          </w:p>
          <w:p w14:paraId="3983A0F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proofErr w:type="gramStart"/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creamed</w:t>
            </w:r>
            <w:proofErr w:type="gramEnd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, 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glared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C2F3E8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plan outlining key information to go in journal entry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1713CC66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text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6D95129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F7D54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BE8A5E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tili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8CF161D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 and for proper nouns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0B90017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and compound/</w:t>
            </w:r>
          </w:p>
          <w:p w14:paraId="2E953582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x sentences</w:t>
            </w:r>
          </w:p>
        </w:tc>
      </w:tr>
      <w:tr w:rsidR="00984752" w:rsidRPr="00984752" w14:paraId="39C863E7" w14:textId="77777777" w:rsidTr="00984752">
        <w:trPr>
          <w:cantSplit/>
          <w:trHeight w:val="124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44D0E8C" w14:textId="77777777" w:rsidR="00984752" w:rsidRPr="00984752" w:rsidRDefault="00984752" w:rsidP="0098475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1B33C816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n orientation for each day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2C8FA27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scribes the character’s thoughts, </w:t>
            </w:r>
            <w:proofErr w:type="gramStart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eelings</w:t>
            </w:r>
            <w:proofErr w:type="gramEnd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reactions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D57E0EF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scenes from the movie</w:t>
            </w:r>
          </w:p>
        </w:tc>
        <w:tc>
          <w:tcPr>
            <w:tcW w:w="17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5CEB6B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st tense in parts of the text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3AC0435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nnectives at the start of paragraph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E4F1F1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e character’s feelings</w:t>
            </w:r>
          </w:p>
          <w:p w14:paraId="76229C5D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proofErr w:type="gramStart"/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annoyed</w:t>
            </w:r>
            <w:proofErr w:type="gramEnd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, 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excited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D598B1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Organises information into relevant groups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54F905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spelling, sentence structure, word choice etc.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78617C32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E6908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containing errors identified in the drafting process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42BF4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61B16195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6CF979F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</w:tr>
      <w:tr w:rsidR="00984752" w:rsidRPr="00984752" w14:paraId="2F2BB546" w14:textId="77777777" w:rsidTr="00984752">
        <w:trPr>
          <w:cantSplit/>
          <w:trHeight w:val="85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7AD5BE0" w14:textId="77777777" w:rsidR="00984752" w:rsidRPr="00984752" w:rsidRDefault="00984752" w:rsidP="0098475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30AA7ABD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 separate journal entry for each day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173380C0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character’s actions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DF024B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general information from the movie</w:t>
            </w:r>
          </w:p>
        </w:tc>
        <w:tc>
          <w:tcPr>
            <w:tcW w:w="1757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F67C818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various tenses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2B741A2F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njunctions to join ideas in a sentence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01D5245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escriptive adjectives</w:t>
            </w:r>
          </w:p>
          <w:p w14:paraId="1FE9E8B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</w:t>
            </w:r>
            <w:proofErr w:type="gramStart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.g.</w:t>
            </w:r>
            <w:proofErr w:type="gramEnd"/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blue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sky, </w:t>
            </w:r>
            <w:r w:rsidRPr="00984752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hot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day)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90E760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a brainstorm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3109519A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the text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D8C4102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A6CF2F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984752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46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266EF4D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pells words phonetically (as they sound)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51F743C6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and question marks to end sentences</w:t>
            </w:r>
          </w:p>
        </w:tc>
        <w:tc>
          <w:tcPr>
            <w:tcW w:w="1465" w:type="dxa"/>
            <w:vMerge w:val="restart"/>
            <w:shd w:val="clear" w:color="auto" w:fill="auto"/>
            <w:vAlign w:val="center"/>
          </w:tcPr>
          <w:p w14:paraId="15EFE4DD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</w:tr>
      <w:tr w:rsidR="00984752" w:rsidRPr="00984752" w14:paraId="1F48DFF6" w14:textId="77777777" w:rsidTr="009847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AD600BE" w14:textId="77777777" w:rsidR="00984752" w:rsidRPr="00984752" w:rsidRDefault="00984752" w:rsidP="0098475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00" w:type="dxa"/>
            <w:shd w:val="clear" w:color="auto" w:fill="auto"/>
            <w:vAlign w:val="center"/>
          </w:tcPr>
          <w:p w14:paraId="3EE7495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49F5AA62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963D4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57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B9B82A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57" w:type="dxa"/>
            <w:shd w:val="clear" w:color="auto" w:fill="auto"/>
            <w:vAlign w:val="center"/>
          </w:tcPr>
          <w:p w14:paraId="45DB0856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DBA65A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89C61A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7F81B39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DD31054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263F2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6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751B6C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14DEA51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465" w:type="dxa"/>
            <w:vMerge/>
            <w:shd w:val="clear" w:color="auto" w:fill="auto"/>
            <w:vAlign w:val="center"/>
          </w:tcPr>
          <w:p w14:paraId="3C6F9235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984752" w:rsidRPr="00984752" w14:paraId="7C65C1AA" w14:textId="77777777" w:rsidTr="00984752">
        <w:trPr>
          <w:trHeight w:val="34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9C498A3" w14:textId="77777777" w:rsidR="00984752" w:rsidRPr="00984752" w:rsidRDefault="00984752" w:rsidP="00984752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16208EDE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ry structure</w:t>
            </w:r>
          </w:p>
        </w:tc>
        <w:tc>
          <w:tcPr>
            <w:tcW w:w="1700" w:type="dxa"/>
            <w:shd w:val="clear" w:color="auto" w:fill="auto"/>
            <w:vAlign w:val="center"/>
          </w:tcPr>
          <w:p w14:paraId="7A159278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velopment of character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A0EBC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inks to movie</w:t>
            </w:r>
          </w:p>
        </w:tc>
        <w:tc>
          <w:tcPr>
            <w:tcW w:w="175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82C1A8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nse</w:t>
            </w:r>
          </w:p>
        </w:tc>
        <w:tc>
          <w:tcPr>
            <w:tcW w:w="1757" w:type="dxa"/>
            <w:shd w:val="clear" w:color="auto" w:fill="auto"/>
            <w:vAlign w:val="center"/>
          </w:tcPr>
          <w:p w14:paraId="734C2DFC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inking device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8D023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scriptive language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89B314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54BE523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4644D7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FC870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46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D4E53F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526B633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7CCA6A87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984752" w:rsidRPr="00984752" w14:paraId="53032D79" w14:textId="77777777" w:rsidTr="00984752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66C3841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101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AECDB3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Journal entries</w:t>
            </w:r>
          </w:p>
        </w:tc>
        <w:tc>
          <w:tcPr>
            <w:tcW w:w="5271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E165572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count language features</w:t>
            </w:r>
          </w:p>
        </w:tc>
        <w:tc>
          <w:tcPr>
            <w:tcW w:w="6095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9D8D55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394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7D967E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984752" w:rsidRPr="00984752" w14:paraId="0578562A" w14:textId="77777777" w:rsidTr="00984752">
        <w:trPr>
          <w:trHeight w:val="965"/>
        </w:trPr>
        <w:tc>
          <w:tcPr>
            <w:tcW w:w="680" w:type="dxa"/>
            <w:vMerge/>
            <w:shd w:val="clear" w:color="auto" w:fill="auto"/>
            <w:vAlign w:val="center"/>
          </w:tcPr>
          <w:p w14:paraId="3BF462A9" w14:textId="77777777" w:rsidR="00984752" w:rsidRPr="00984752" w:rsidRDefault="00984752" w:rsidP="00984752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101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2979AFDC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A journal entry is a recount. A recount is retelling events from the past. Recounts usually include</w:t>
            </w:r>
            <w:r w:rsidRPr="00984752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:</w:t>
            </w:r>
          </w:p>
          <w:p w14:paraId="3C5C42D2" w14:textId="77777777" w:rsidR="00984752" w:rsidRPr="00984752" w:rsidRDefault="00984752" w:rsidP="00984752">
            <w:pPr>
              <w:numPr>
                <w:ilvl w:val="0"/>
                <w:numId w:val="10"/>
              </w:num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an </w:t>
            </w:r>
            <w:r w:rsidRPr="00984752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orientation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that gives the reader information about the time, the place and the people involved</w:t>
            </w:r>
          </w:p>
          <w:p w14:paraId="3A7C3919" w14:textId="77777777" w:rsidR="00984752" w:rsidRPr="00984752" w:rsidRDefault="00984752" w:rsidP="00984752">
            <w:pPr>
              <w:numPr>
                <w:ilvl w:val="0"/>
                <w:numId w:val="10"/>
              </w:num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the </w:t>
            </w:r>
            <w:r w:rsidRPr="00984752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body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,</w:t>
            </w:r>
            <w:r w:rsidRPr="00984752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 xml:space="preserve"> 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which is a series of events recounted in the order in which they happened (chronologically)</w:t>
            </w:r>
          </w:p>
          <w:p w14:paraId="4AA74082" w14:textId="77777777" w:rsidR="00984752" w:rsidRPr="00984752" w:rsidRDefault="00984752" w:rsidP="00984752">
            <w:pPr>
              <w:numPr>
                <w:ilvl w:val="0"/>
                <w:numId w:val="10"/>
              </w:num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a </w:t>
            </w:r>
            <w:r w:rsidRPr="00984752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>conclusion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to give the writer's own view of the events and the emotions that were felt at the time.</w:t>
            </w:r>
          </w:p>
          <w:p w14:paraId="0D629F8F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Each journal entry should include an orientation, the body (the series of events) and a conclusion.</w:t>
            </w:r>
          </w:p>
        </w:tc>
        <w:tc>
          <w:tcPr>
            <w:tcW w:w="5271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1B8FECBF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ast tense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used to describe things that happened in the past.</w:t>
            </w:r>
          </w:p>
          <w:p w14:paraId="7B7A0CE9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e dog jumped the fence.</w:t>
            </w:r>
          </w:p>
          <w:p w14:paraId="144E4953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  <w:p w14:paraId="1A5FA03D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onjunctions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join two ideas in a sentence.</w:t>
            </w:r>
          </w:p>
          <w:p w14:paraId="619308A5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because, or, so, and, yet, </w:t>
            </w:r>
            <w:proofErr w:type="gramStart"/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but,</w:t>
            </w:r>
            <w:proofErr w:type="gramEnd"/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if</w:t>
            </w:r>
          </w:p>
          <w:p w14:paraId="60BF7C87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  <w:p w14:paraId="2D193809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onnectives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link a sentence or paragraph to the previous one.</w:t>
            </w:r>
          </w:p>
          <w:p w14:paraId="3B8787D0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first, next, later, also, furthermore, on the other hand, however</w:t>
            </w:r>
          </w:p>
          <w:tbl>
            <w:tblPr>
              <w:tblStyle w:val="TableGrid5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59"/>
              <w:gridCol w:w="2460"/>
            </w:tblGrid>
            <w:tr w:rsidR="00984752" w:rsidRPr="00984752" w14:paraId="1C164871" w14:textId="77777777" w:rsidTr="00DC3330">
              <w:tc>
                <w:tcPr>
                  <w:tcW w:w="2459" w:type="dxa"/>
                </w:tcPr>
                <w:p w14:paraId="59720888" w14:textId="77777777" w:rsidR="00984752" w:rsidRPr="00984752" w:rsidRDefault="00984752" w:rsidP="00984752">
                  <w:pPr>
                    <w:rPr>
                      <w:rFonts w:ascii="Arial Narrow" w:eastAsia="Times New Roman" w:hAnsi="Arial Narrow" w:cs="Times New Roman"/>
                      <w:b/>
                      <w:i/>
                      <w:sz w:val="20"/>
                      <w:szCs w:val="20"/>
                      <w:lang w:eastAsia="en-AU"/>
                    </w:rPr>
                  </w:pPr>
                  <w:r w:rsidRPr="00984752">
                    <w:rPr>
                      <w:rFonts w:ascii="Arial Narrow" w:eastAsia="Times New Roman" w:hAnsi="Arial Narrow" w:cs="Times New Roman"/>
                      <w:b/>
                      <w:i/>
                      <w:sz w:val="20"/>
                      <w:szCs w:val="20"/>
                      <w:lang w:eastAsia="en-AU"/>
                    </w:rPr>
                    <w:t>Direct speech</w:t>
                  </w:r>
                </w:p>
                <w:p w14:paraId="06BE3EAC" w14:textId="77777777" w:rsidR="00984752" w:rsidRPr="00984752" w:rsidRDefault="00984752" w:rsidP="00984752">
                  <w:pPr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984752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Present simple:</w:t>
                  </w:r>
                </w:p>
                <w:p w14:paraId="4B770A3A" w14:textId="77777777" w:rsidR="00984752" w:rsidRPr="00984752" w:rsidRDefault="00984752" w:rsidP="00984752">
                  <w:pPr>
                    <w:widowControl w:val="0"/>
                    <w:numPr>
                      <w:ilvl w:val="0"/>
                      <w:numId w:val="11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</w:pPr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>“He’s American,” she said.</w:t>
                  </w:r>
                </w:p>
                <w:p w14:paraId="30D02053" w14:textId="77777777" w:rsidR="00984752" w:rsidRPr="00984752" w:rsidRDefault="00984752" w:rsidP="00984752">
                  <w:pPr>
                    <w:widowControl w:val="0"/>
                    <w:numPr>
                      <w:ilvl w:val="0"/>
                      <w:numId w:val="11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</w:pPr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>“I’m happy to see you.” Mary said</w:t>
                  </w:r>
                </w:p>
                <w:p w14:paraId="3B74CE0B" w14:textId="77777777" w:rsidR="00984752" w:rsidRPr="00984752" w:rsidRDefault="00984752" w:rsidP="00984752">
                  <w:pPr>
                    <w:widowControl w:val="0"/>
                    <w:numPr>
                      <w:ilvl w:val="0"/>
                      <w:numId w:val="11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</w:pPr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 xml:space="preserve">He asked, “are </w:t>
                  </w:r>
                  <w:proofErr w:type="gramStart"/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>you</w:t>
                  </w:r>
                  <w:proofErr w:type="gramEnd"/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 xml:space="preserve"> busy tonight?”</w:t>
                  </w:r>
                </w:p>
              </w:tc>
              <w:tc>
                <w:tcPr>
                  <w:tcW w:w="2460" w:type="dxa"/>
                </w:tcPr>
                <w:p w14:paraId="0B115730" w14:textId="77777777" w:rsidR="00984752" w:rsidRPr="00984752" w:rsidRDefault="00984752" w:rsidP="00984752">
                  <w:pPr>
                    <w:rPr>
                      <w:rFonts w:ascii="Arial Narrow" w:eastAsia="Times New Roman" w:hAnsi="Arial Narrow" w:cs="Times New Roman"/>
                      <w:b/>
                      <w:i/>
                      <w:sz w:val="20"/>
                      <w:szCs w:val="20"/>
                      <w:lang w:eastAsia="en-AU"/>
                    </w:rPr>
                  </w:pPr>
                  <w:r w:rsidRPr="00984752">
                    <w:rPr>
                      <w:rFonts w:ascii="Arial Narrow" w:eastAsia="Times New Roman" w:hAnsi="Arial Narrow" w:cs="Times New Roman"/>
                      <w:b/>
                      <w:i/>
                      <w:sz w:val="20"/>
                      <w:szCs w:val="20"/>
                      <w:lang w:eastAsia="en-AU"/>
                    </w:rPr>
                    <w:t>Reported speech</w:t>
                  </w:r>
                </w:p>
                <w:p w14:paraId="334A8216" w14:textId="77777777" w:rsidR="00984752" w:rsidRPr="00984752" w:rsidRDefault="00984752" w:rsidP="00984752">
                  <w:pPr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984752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Past simple</w:t>
                  </w:r>
                </w:p>
                <w:p w14:paraId="4C6D61EE" w14:textId="77777777" w:rsidR="00984752" w:rsidRPr="00984752" w:rsidRDefault="00984752" w:rsidP="00984752">
                  <w:pPr>
                    <w:widowControl w:val="0"/>
                    <w:numPr>
                      <w:ilvl w:val="0"/>
                      <w:numId w:val="12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</w:pPr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>She said he was American.</w:t>
                  </w:r>
                </w:p>
                <w:p w14:paraId="1B52BC6F" w14:textId="77777777" w:rsidR="00984752" w:rsidRPr="00984752" w:rsidRDefault="00984752" w:rsidP="00984752">
                  <w:pPr>
                    <w:widowControl w:val="0"/>
                    <w:numPr>
                      <w:ilvl w:val="0"/>
                      <w:numId w:val="12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</w:pPr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>Mary said that she was happy to see me.</w:t>
                  </w:r>
                </w:p>
                <w:p w14:paraId="5013A10D" w14:textId="77777777" w:rsidR="00984752" w:rsidRPr="00984752" w:rsidRDefault="00984752" w:rsidP="00984752">
                  <w:pPr>
                    <w:widowControl w:val="0"/>
                    <w:numPr>
                      <w:ilvl w:val="0"/>
                      <w:numId w:val="12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</w:pPr>
                  <w:r w:rsidRPr="00984752">
                    <w:rPr>
                      <w:rFonts w:ascii="Arial Narrow" w:eastAsia="Calibri" w:hAnsi="Arial Narrow" w:cs="Times New Roman"/>
                      <w:i/>
                      <w:sz w:val="20"/>
                      <w:szCs w:val="20"/>
                    </w:rPr>
                    <w:t>He asked me if I was busy tonight.</w:t>
                  </w:r>
                </w:p>
              </w:tc>
            </w:tr>
          </w:tbl>
          <w:p w14:paraId="1DE5CCED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</w:tc>
        <w:tc>
          <w:tcPr>
            <w:tcW w:w="3047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13F36A94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Brainstorming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writing down everything you can think of about a topic.</w:t>
            </w:r>
          </w:p>
        </w:tc>
        <w:tc>
          <w:tcPr>
            <w:tcW w:w="3048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p w14:paraId="7C4C785E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lan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organising your ideas so you know what to include in each section. </w:t>
            </w:r>
          </w:p>
        </w:tc>
        <w:tc>
          <w:tcPr>
            <w:tcW w:w="4394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1CB2AEBA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Spelling tools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asking someone else, using a dictionary or thesaurus, using word check on a computer. </w:t>
            </w:r>
          </w:p>
          <w:p w14:paraId="0DE5E3B9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475DF4FE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Long sentence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a sentence with too many ideas in it and no or minimal punctuation.</w:t>
            </w:r>
          </w:p>
          <w:p w14:paraId="7A8C845E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  <w:p w14:paraId="7BBF1104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</w:t>
            </w:r>
            <w:proofErr w:type="gramStart"/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small</w:t>
            </w:r>
            <w:proofErr w:type="gramEnd"/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and our family has lots of people in it so we need more space which this house just doesn’t have.</w:t>
            </w:r>
          </w:p>
          <w:p w14:paraId="6BFCC4DB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5B18EFE1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Simple sentence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one simple idea.</w:t>
            </w:r>
          </w:p>
          <w:p w14:paraId="66B78159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  <w:p w14:paraId="28EA21C7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small. </w:t>
            </w:r>
          </w:p>
          <w:p w14:paraId="391E9F18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66CA205A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omplex sentence</w:t>
            </w:r>
            <w:r w:rsidRPr="00984752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joining two ideas.</w:t>
            </w:r>
          </w:p>
          <w:p w14:paraId="73480538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  <w:p w14:paraId="2CFD1E18" w14:textId="77777777" w:rsidR="00984752" w:rsidRPr="00984752" w:rsidRDefault="00984752" w:rsidP="0098475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984752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small because we are a big family. </w:t>
            </w:r>
          </w:p>
        </w:tc>
      </w:tr>
    </w:tbl>
    <w:p w14:paraId="3F32996F" w14:textId="29271173" w:rsidR="00984752" w:rsidRPr="003A00B4" w:rsidRDefault="00984752" w:rsidP="007C154F">
      <w:pPr>
        <w:pStyle w:val="VCAAHeading1"/>
        <w:rPr>
          <w:noProof/>
          <w:sz w:val="18"/>
          <w:szCs w:val="18"/>
        </w:rPr>
      </w:pPr>
    </w:p>
    <w:sectPr w:rsidR="00984752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1752B38D" w:rsidR="00A922F4" w:rsidRPr="00D86DE4" w:rsidRDefault="007C154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84752">
          <w:rPr>
            <w:color w:val="999999" w:themeColor="accent2"/>
          </w:rPr>
          <w:t>Unit 1, Outcome 1 – Journal Entries (The Breakfast Club)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77B5F"/>
    <w:multiLevelType w:val="hybridMultilevel"/>
    <w:tmpl w:val="798A3B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6D03"/>
    <w:multiLevelType w:val="hybridMultilevel"/>
    <w:tmpl w:val="BD74A1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305A3"/>
    <w:multiLevelType w:val="hybridMultilevel"/>
    <w:tmpl w:val="F9189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D6692"/>
    <w:multiLevelType w:val="hybridMultilevel"/>
    <w:tmpl w:val="7158B4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E8C587A"/>
    <w:multiLevelType w:val="hybridMultilevel"/>
    <w:tmpl w:val="34CCD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2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12"/>
  </w:num>
  <w:num w:numId="8">
    <w:abstractNumId w:val="4"/>
  </w:num>
  <w:num w:numId="9">
    <w:abstractNumId w:val="0"/>
  </w:num>
  <w:num w:numId="10">
    <w:abstractNumId w:val="6"/>
  </w:num>
  <w:num w:numId="11">
    <w:abstractNumId w:val="7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qgUA3Mhh5CwAAAA="/>
  </w:docVars>
  <w:rsids>
    <w:rsidRoot w:val="00EC4FF7"/>
    <w:rsid w:val="00003885"/>
    <w:rsid w:val="0003270F"/>
    <w:rsid w:val="0005780E"/>
    <w:rsid w:val="00065CC6"/>
    <w:rsid w:val="00084B16"/>
    <w:rsid w:val="000A71F7"/>
    <w:rsid w:val="000E6E43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2ED4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7C154F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475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46B7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84B1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12ED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246B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98475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47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1057ED-0D07-4D07-9E0E-CF94CCC71139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1 – Journal Entries (The Breakfast Club)</dc:title>
  <dc:creator>Derek Tolan</dc:creator>
  <cp:lastModifiedBy>Francis Ng</cp:lastModifiedBy>
  <cp:revision>3</cp:revision>
  <cp:lastPrinted>2015-05-15T02:36:00Z</cp:lastPrinted>
  <dcterms:created xsi:type="dcterms:W3CDTF">2022-04-26T09:39:00Z</dcterms:created>
  <dcterms:modified xsi:type="dcterms:W3CDTF">2022-04-28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